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DDF07" w14:textId="64A32B7C" w:rsidR="00F615E6" w:rsidRDefault="00F615E6" w:rsidP="00F615E6">
      <w:pPr>
        <w:suppressAutoHyphens w:val="0"/>
        <w:jc w:val="right"/>
        <w:rPr>
          <w:i/>
          <w:iCs/>
          <w:szCs w:val="20"/>
          <w:lang w:eastAsia="pl-PL"/>
        </w:rPr>
      </w:pPr>
      <w:r>
        <w:rPr>
          <w:i/>
          <w:iCs/>
          <w:szCs w:val="20"/>
          <w:lang w:eastAsia="pl-PL"/>
        </w:rPr>
        <w:t xml:space="preserve">  </w:t>
      </w:r>
      <w:r w:rsidRPr="00F615E6">
        <w:rPr>
          <w:i/>
          <w:iCs/>
          <w:szCs w:val="20"/>
          <w:lang w:eastAsia="pl-PL"/>
        </w:rPr>
        <w:t>Załącznik nr 1 do regulaminu konkursu „EKOlider</w:t>
      </w:r>
      <w:r>
        <w:rPr>
          <w:i/>
          <w:iCs/>
          <w:szCs w:val="20"/>
          <w:lang w:eastAsia="pl-PL"/>
        </w:rPr>
        <w:t xml:space="preserve"> - GOLDSTAR</w:t>
      </w:r>
      <w:r w:rsidRPr="00F615E6">
        <w:rPr>
          <w:i/>
          <w:iCs/>
          <w:szCs w:val="20"/>
          <w:lang w:eastAsia="pl-PL"/>
        </w:rPr>
        <w:t>”</w:t>
      </w:r>
    </w:p>
    <w:p w14:paraId="088AAB96" w14:textId="77777777" w:rsidR="00F615E6" w:rsidRPr="00F615E6" w:rsidRDefault="00F615E6" w:rsidP="00F615E6">
      <w:pPr>
        <w:suppressAutoHyphens w:val="0"/>
        <w:rPr>
          <w:szCs w:val="20"/>
          <w:lang w:eastAsia="pl-PL"/>
        </w:rPr>
      </w:pPr>
    </w:p>
    <w:p w14:paraId="77DC7D2C" w14:textId="656861F1" w:rsidR="00F615E6" w:rsidRPr="00F615E6" w:rsidRDefault="00F615E6" w:rsidP="00F615E6">
      <w:pPr>
        <w:suppressAutoHyphens w:val="0"/>
        <w:spacing w:after="200" w:line="276" w:lineRule="auto"/>
        <w:jc w:val="center"/>
        <w:rPr>
          <w:b/>
          <w:bCs/>
          <w:sz w:val="40"/>
          <w:szCs w:val="40"/>
          <w:lang w:eastAsia="pl-PL"/>
        </w:rPr>
      </w:pPr>
      <w:r w:rsidRPr="00F615E6">
        <w:rPr>
          <w:b/>
          <w:bCs/>
          <w:sz w:val="40"/>
          <w:szCs w:val="40"/>
          <w:lang w:eastAsia="pl-PL"/>
        </w:rPr>
        <w:t>FORMULARZ ZGŁOSZENIOWY</w:t>
      </w:r>
      <w:r w:rsidRPr="00F615E6">
        <w:rPr>
          <w:b/>
          <w:bCs/>
          <w:sz w:val="40"/>
          <w:szCs w:val="40"/>
          <w:lang w:eastAsia="pl-PL"/>
        </w:rPr>
        <w:br/>
        <w:t>KONKURS „EKOLIDER</w:t>
      </w:r>
      <w:r w:rsidRPr="005C431A">
        <w:rPr>
          <w:b/>
          <w:bCs/>
          <w:sz w:val="40"/>
          <w:szCs w:val="40"/>
          <w:lang w:eastAsia="pl-PL"/>
        </w:rPr>
        <w:t xml:space="preserve"> – GOLDSTAR”</w:t>
      </w:r>
    </w:p>
    <w:tbl>
      <w:tblPr>
        <w:tblStyle w:val="Tabela-Siatka"/>
        <w:tblW w:w="0" w:type="auto"/>
        <w:tblInd w:w="38" w:type="dxa"/>
        <w:tblLook w:val="04A0" w:firstRow="1" w:lastRow="0" w:firstColumn="1" w:lastColumn="0" w:noHBand="0" w:noVBand="1"/>
      </w:tblPr>
      <w:tblGrid>
        <w:gridCol w:w="5017"/>
        <w:gridCol w:w="4007"/>
      </w:tblGrid>
      <w:tr w:rsidR="00F615E6" w:rsidRPr="00F615E6" w14:paraId="7A9862C3" w14:textId="77777777" w:rsidTr="00414FCB">
        <w:trPr>
          <w:trHeight w:val="741"/>
        </w:trPr>
        <w:tc>
          <w:tcPr>
            <w:tcW w:w="5017" w:type="dxa"/>
          </w:tcPr>
          <w:p w14:paraId="60BAEE74" w14:textId="77777777" w:rsidR="00F615E6" w:rsidRPr="00F615E6" w:rsidRDefault="00F615E6" w:rsidP="00F615E6">
            <w:pPr>
              <w:suppressAutoHyphens w:val="0"/>
              <w:jc w:val="center"/>
              <w:rPr>
                <w:b/>
                <w:bCs/>
                <w:lang w:eastAsia="en-US"/>
              </w:rPr>
            </w:pPr>
            <w:r w:rsidRPr="00F615E6">
              <w:rPr>
                <w:b/>
                <w:bCs/>
                <w:lang w:eastAsia="en-US"/>
              </w:rPr>
              <w:t>Imię i nazwisko</w:t>
            </w:r>
          </w:p>
        </w:tc>
        <w:tc>
          <w:tcPr>
            <w:tcW w:w="4233" w:type="dxa"/>
          </w:tcPr>
          <w:p w14:paraId="7E5AC083" w14:textId="77777777" w:rsidR="00F615E6" w:rsidRPr="00F615E6" w:rsidRDefault="00F615E6" w:rsidP="00F615E6">
            <w:pPr>
              <w:suppressAutoHyphens w:val="0"/>
              <w:rPr>
                <w:lang w:eastAsia="en-US"/>
              </w:rPr>
            </w:pPr>
          </w:p>
        </w:tc>
      </w:tr>
      <w:tr w:rsidR="00F615E6" w:rsidRPr="00F615E6" w14:paraId="10C1AF13" w14:textId="77777777" w:rsidTr="00414FCB">
        <w:tc>
          <w:tcPr>
            <w:tcW w:w="5017" w:type="dxa"/>
          </w:tcPr>
          <w:p w14:paraId="4311D8BD" w14:textId="77777777" w:rsidR="00F615E6" w:rsidRPr="00F615E6" w:rsidRDefault="00F615E6" w:rsidP="00F615E6">
            <w:pPr>
              <w:suppressAutoHyphens w:val="0"/>
              <w:jc w:val="center"/>
              <w:rPr>
                <w:lang w:eastAsia="en-US"/>
              </w:rPr>
            </w:pPr>
            <w:r w:rsidRPr="00F615E6">
              <w:rPr>
                <w:b/>
                <w:bCs/>
                <w:lang w:eastAsia="en-US"/>
              </w:rPr>
              <w:t>Pełna nazwa firmy/biura/organizacji pozarządowej</w:t>
            </w:r>
            <w:r w:rsidRPr="00F615E6">
              <w:rPr>
                <w:lang w:eastAsia="en-US"/>
              </w:rPr>
              <w:t xml:space="preserve"> </w:t>
            </w:r>
            <w:r w:rsidRPr="00F615E6">
              <w:rPr>
                <w:b/>
                <w:bCs/>
                <w:lang w:eastAsia="en-US"/>
              </w:rPr>
              <w:t xml:space="preserve">(wypełnić w przypadku </w:t>
            </w:r>
            <w:r w:rsidRPr="00F615E6">
              <w:rPr>
                <w:b/>
                <w:bCs/>
                <w:lang w:eastAsia="en-US"/>
              </w:rPr>
              <w:br/>
              <w:t>kat. III)</w:t>
            </w:r>
          </w:p>
        </w:tc>
        <w:tc>
          <w:tcPr>
            <w:tcW w:w="4233" w:type="dxa"/>
          </w:tcPr>
          <w:p w14:paraId="1EB494EB" w14:textId="77777777" w:rsidR="00F615E6" w:rsidRPr="00F615E6" w:rsidRDefault="00F615E6" w:rsidP="00F615E6">
            <w:pPr>
              <w:suppressAutoHyphens w:val="0"/>
              <w:rPr>
                <w:lang w:eastAsia="en-US"/>
              </w:rPr>
            </w:pPr>
          </w:p>
        </w:tc>
      </w:tr>
      <w:tr w:rsidR="00F615E6" w:rsidRPr="00F615E6" w14:paraId="4D4F1E72" w14:textId="77777777" w:rsidTr="00414FCB">
        <w:tc>
          <w:tcPr>
            <w:tcW w:w="5017" w:type="dxa"/>
          </w:tcPr>
          <w:p w14:paraId="71662C1D" w14:textId="77777777" w:rsidR="00F615E6" w:rsidRPr="00F615E6" w:rsidRDefault="00F615E6" w:rsidP="00F615E6">
            <w:pPr>
              <w:suppressAutoHyphens w:val="0"/>
              <w:jc w:val="center"/>
              <w:rPr>
                <w:b/>
                <w:bCs/>
                <w:lang w:eastAsia="en-US"/>
              </w:rPr>
            </w:pPr>
            <w:r w:rsidRPr="00F615E6">
              <w:rPr>
                <w:b/>
                <w:bCs/>
                <w:lang w:eastAsia="en-US"/>
              </w:rPr>
              <w:t>Adres gospodarstwa domowego produkcyjnego/nieprodukcyjnego/firmy/biura/</w:t>
            </w:r>
            <w:r w:rsidRPr="00F615E6">
              <w:rPr>
                <w:b/>
                <w:bCs/>
                <w:lang w:eastAsia="en-US"/>
              </w:rPr>
              <w:br/>
              <w:t>NGO</w:t>
            </w:r>
          </w:p>
        </w:tc>
        <w:tc>
          <w:tcPr>
            <w:tcW w:w="4233" w:type="dxa"/>
          </w:tcPr>
          <w:p w14:paraId="77B747EC" w14:textId="77777777" w:rsidR="00F615E6" w:rsidRPr="00F615E6" w:rsidRDefault="00F615E6" w:rsidP="00F615E6">
            <w:pPr>
              <w:suppressAutoHyphens w:val="0"/>
              <w:rPr>
                <w:lang w:eastAsia="en-US"/>
              </w:rPr>
            </w:pPr>
          </w:p>
        </w:tc>
      </w:tr>
      <w:tr w:rsidR="00F615E6" w:rsidRPr="00F615E6" w14:paraId="4F0F15F1" w14:textId="77777777" w:rsidTr="00414FCB">
        <w:trPr>
          <w:trHeight w:val="719"/>
        </w:trPr>
        <w:tc>
          <w:tcPr>
            <w:tcW w:w="5017" w:type="dxa"/>
          </w:tcPr>
          <w:p w14:paraId="6F4FE30A" w14:textId="77777777" w:rsidR="00F615E6" w:rsidRPr="00F615E6" w:rsidRDefault="00F615E6" w:rsidP="00F615E6">
            <w:pPr>
              <w:suppressAutoHyphens w:val="0"/>
              <w:jc w:val="center"/>
              <w:rPr>
                <w:b/>
                <w:bCs/>
                <w:lang w:eastAsia="en-US"/>
              </w:rPr>
            </w:pPr>
            <w:r w:rsidRPr="00F615E6">
              <w:rPr>
                <w:b/>
                <w:bCs/>
                <w:lang w:eastAsia="en-US"/>
              </w:rPr>
              <w:t>Telefon kontaktowy</w:t>
            </w:r>
          </w:p>
        </w:tc>
        <w:tc>
          <w:tcPr>
            <w:tcW w:w="4233" w:type="dxa"/>
          </w:tcPr>
          <w:p w14:paraId="66C5D87D" w14:textId="77777777" w:rsidR="00F615E6" w:rsidRPr="00F615E6" w:rsidRDefault="00F615E6" w:rsidP="00F615E6">
            <w:pPr>
              <w:suppressAutoHyphens w:val="0"/>
              <w:rPr>
                <w:lang w:eastAsia="en-US"/>
              </w:rPr>
            </w:pPr>
          </w:p>
        </w:tc>
      </w:tr>
      <w:tr w:rsidR="00F615E6" w:rsidRPr="00F615E6" w14:paraId="0E26D560" w14:textId="77777777" w:rsidTr="00414FCB">
        <w:trPr>
          <w:trHeight w:val="715"/>
        </w:trPr>
        <w:tc>
          <w:tcPr>
            <w:tcW w:w="5017" w:type="dxa"/>
          </w:tcPr>
          <w:p w14:paraId="10C992EC" w14:textId="77777777" w:rsidR="00F615E6" w:rsidRPr="00F615E6" w:rsidRDefault="00F615E6" w:rsidP="00F615E6">
            <w:pPr>
              <w:suppressAutoHyphens w:val="0"/>
              <w:jc w:val="center"/>
              <w:rPr>
                <w:b/>
                <w:bCs/>
                <w:lang w:eastAsia="en-US"/>
              </w:rPr>
            </w:pPr>
            <w:r w:rsidRPr="00F615E6">
              <w:rPr>
                <w:b/>
                <w:bCs/>
                <w:lang w:eastAsia="en-US"/>
              </w:rPr>
              <w:t>E-mail</w:t>
            </w:r>
          </w:p>
        </w:tc>
        <w:tc>
          <w:tcPr>
            <w:tcW w:w="4233" w:type="dxa"/>
          </w:tcPr>
          <w:p w14:paraId="20162F71" w14:textId="77777777" w:rsidR="00F615E6" w:rsidRPr="00F615E6" w:rsidRDefault="00F615E6" w:rsidP="00F615E6">
            <w:pPr>
              <w:suppressAutoHyphens w:val="0"/>
              <w:rPr>
                <w:lang w:eastAsia="en-US"/>
              </w:rPr>
            </w:pPr>
          </w:p>
        </w:tc>
      </w:tr>
      <w:tr w:rsidR="00F615E6" w:rsidRPr="00F615E6" w14:paraId="249CFFF9" w14:textId="77777777" w:rsidTr="00414FCB">
        <w:trPr>
          <w:trHeight w:val="715"/>
        </w:trPr>
        <w:tc>
          <w:tcPr>
            <w:tcW w:w="5017" w:type="dxa"/>
          </w:tcPr>
          <w:p w14:paraId="5D0E2FBB" w14:textId="5384486A" w:rsidR="00F615E6" w:rsidRPr="00F615E6" w:rsidRDefault="00B00AEB" w:rsidP="00F615E6">
            <w:pPr>
              <w:suppressAutoHyphens w:val="0"/>
              <w:jc w:val="center"/>
              <w:rPr>
                <w:b/>
                <w:bCs/>
                <w:lang w:eastAsia="en-US"/>
              </w:rPr>
            </w:pPr>
            <w:r w:rsidRPr="00B00AEB">
              <w:rPr>
                <w:b/>
                <w:bCs/>
                <w:lang w:eastAsia="en-US"/>
              </w:rPr>
              <w:t>W konkursie „EKOlider” zająłem/ęłam miejsce</w:t>
            </w:r>
            <w:r>
              <w:rPr>
                <w:b/>
                <w:bCs/>
                <w:lang w:eastAsia="en-US"/>
              </w:rPr>
              <w:t xml:space="preserve"> (wpisać: I, II, III, IV lub V)</w:t>
            </w:r>
          </w:p>
        </w:tc>
        <w:tc>
          <w:tcPr>
            <w:tcW w:w="4233" w:type="dxa"/>
          </w:tcPr>
          <w:p w14:paraId="0449F733" w14:textId="4A6CD047" w:rsidR="00F615E6" w:rsidRPr="00F615E6" w:rsidRDefault="00F615E6" w:rsidP="00F615E6">
            <w:pPr>
              <w:suppressAutoHyphens w:val="0"/>
              <w:rPr>
                <w:lang w:eastAsia="en-US"/>
              </w:rPr>
            </w:pPr>
          </w:p>
        </w:tc>
      </w:tr>
      <w:tr w:rsidR="00F615E6" w:rsidRPr="00F615E6" w14:paraId="72F2E6B1" w14:textId="77777777" w:rsidTr="00414FCB">
        <w:trPr>
          <w:trHeight w:val="715"/>
        </w:trPr>
        <w:tc>
          <w:tcPr>
            <w:tcW w:w="5017" w:type="dxa"/>
          </w:tcPr>
          <w:p w14:paraId="3432CF1E" w14:textId="74AB1C36" w:rsidR="00F615E6" w:rsidRPr="00F615E6" w:rsidRDefault="00B00AEB" w:rsidP="00F615E6">
            <w:pPr>
              <w:suppressAutoHyphens w:val="0"/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Zgłaszam udział w konkursie „EKOlider – GOLDSTAR” z terenu**</w:t>
            </w:r>
          </w:p>
        </w:tc>
        <w:tc>
          <w:tcPr>
            <w:tcW w:w="4233" w:type="dxa"/>
          </w:tcPr>
          <w:p w14:paraId="1C4089CB" w14:textId="77777777" w:rsidR="00F615E6" w:rsidRPr="00F615E6" w:rsidRDefault="00F615E6" w:rsidP="00F615E6">
            <w:pPr>
              <w:suppressAutoHyphens w:val="0"/>
              <w:rPr>
                <w:lang w:eastAsia="en-US"/>
              </w:rPr>
            </w:pPr>
          </w:p>
        </w:tc>
      </w:tr>
    </w:tbl>
    <w:p w14:paraId="2BDC8A67" w14:textId="6BCAB07D" w:rsidR="00F615E6" w:rsidRPr="00F615E6" w:rsidRDefault="00F615E6" w:rsidP="00F615E6">
      <w:pPr>
        <w:suppressAutoHyphens w:val="0"/>
        <w:spacing w:before="240" w:after="200" w:line="276" w:lineRule="auto"/>
        <w:rPr>
          <w:lang w:eastAsia="pl-PL"/>
        </w:rPr>
      </w:pPr>
      <w:r w:rsidRPr="00F615E6">
        <w:rPr>
          <w:lang w:eastAsia="pl-PL"/>
        </w:rPr>
        <w:t>Praca zostaje zgłoszona w kategorii …………. (numer kategorii spośród: I, II, III)**</w:t>
      </w:r>
      <w:r w:rsidR="005C431A">
        <w:rPr>
          <w:lang w:eastAsia="pl-PL"/>
        </w:rPr>
        <w:t>*</w:t>
      </w:r>
      <w:r w:rsidRPr="00F615E6">
        <w:rPr>
          <w:lang w:eastAsia="pl-PL"/>
        </w:rPr>
        <w:t>.</w:t>
      </w:r>
    </w:p>
    <w:p w14:paraId="46B6656A" w14:textId="3C825168" w:rsidR="00F615E6" w:rsidRDefault="00F615E6" w:rsidP="00F615E6">
      <w:pPr>
        <w:suppressAutoHyphens w:val="0"/>
        <w:spacing w:after="200" w:line="276" w:lineRule="auto"/>
        <w:jc w:val="both"/>
        <w:rPr>
          <w:sz w:val="20"/>
          <w:szCs w:val="20"/>
          <w:lang w:eastAsia="pl-PL"/>
        </w:rPr>
      </w:pPr>
      <w:r w:rsidRPr="00F615E6">
        <w:rPr>
          <w:sz w:val="20"/>
          <w:szCs w:val="20"/>
          <w:lang w:eastAsia="pl-PL"/>
        </w:rPr>
        <w:t>*Oświadczam, że zapoznałem/</w:t>
      </w:r>
      <w:proofErr w:type="spellStart"/>
      <w:r w:rsidRPr="00F615E6">
        <w:rPr>
          <w:sz w:val="20"/>
          <w:szCs w:val="20"/>
          <w:lang w:eastAsia="pl-PL"/>
        </w:rPr>
        <w:t>am</w:t>
      </w:r>
      <w:proofErr w:type="spellEnd"/>
      <w:r w:rsidRPr="00F615E6">
        <w:rPr>
          <w:sz w:val="20"/>
          <w:szCs w:val="20"/>
          <w:lang w:eastAsia="pl-PL"/>
        </w:rPr>
        <w:t xml:space="preserve"> się z Regulaminem Konkursu i go akceptuję.</w:t>
      </w:r>
      <w:r w:rsidRPr="00F615E6">
        <w:rPr>
          <w:sz w:val="20"/>
          <w:szCs w:val="20"/>
          <w:lang w:eastAsia="pl-PL"/>
        </w:rPr>
        <w:br/>
        <w:t xml:space="preserve">Wyrażam zgodę na przetwarzanie i wykorzystanie moich danych osobowych zgodnie z zasadami określonymi </w:t>
      </w:r>
      <w:r w:rsidRPr="00F615E6">
        <w:rPr>
          <w:sz w:val="20"/>
          <w:szCs w:val="20"/>
          <w:lang w:eastAsia="pl-PL"/>
        </w:rPr>
        <w:br/>
        <w:t>w art. 50 ustawy z dnia 4 lutego 1994 r. o prawach autorskich i prawach pokrewnych (tj. Dz. U. z 2021 r., poz. 1062 ze zm.) do celów informacyjnych i promocyjnych przez Lokalną Grupę Działania „Białe Ługi”</w:t>
      </w:r>
    </w:p>
    <w:p w14:paraId="6E79E289" w14:textId="0B53B564" w:rsidR="005C431A" w:rsidRPr="00F615E6" w:rsidRDefault="005C431A" w:rsidP="00F615E6">
      <w:pPr>
        <w:suppressAutoHyphens w:val="0"/>
        <w:spacing w:after="200" w:line="276" w:lineRule="auto"/>
        <w:jc w:val="both"/>
        <w:rPr>
          <w:sz w:val="20"/>
          <w:szCs w:val="20"/>
          <w:lang w:eastAsia="pl-PL"/>
        </w:rPr>
      </w:pPr>
      <w:r>
        <w:rPr>
          <w:sz w:val="20"/>
          <w:szCs w:val="20"/>
          <w:lang w:eastAsia="pl-PL"/>
        </w:rPr>
        <w:t xml:space="preserve">**Należy wpisać odpowiedni LGD spośród: LGD „Białe Ługi”, LGD „Ziemi Sandomierskiej”, LGD „Region Włoszczowski”, LGD „Wokół Łysej Góry”, Stowarzyszenie Rozwoju Wsi Świętokrzyskiej. </w:t>
      </w:r>
    </w:p>
    <w:p w14:paraId="2C60C2F3" w14:textId="77B5AE2A" w:rsidR="005C431A" w:rsidRDefault="00F615E6" w:rsidP="005C431A">
      <w:pPr>
        <w:suppressAutoHyphens w:val="0"/>
        <w:spacing w:after="200" w:line="276" w:lineRule="auto"/>
        <w:jc w:val="both"/>
        <w:rPr>
          <w:sz w:val="20"/>
          <w:szCs w:val="20"/>
          <w:lang w:eastAsia="pl-PL"/>
        </w:rPr>
      </w:pPr>
      <w:r w:rsidRPr="00F615E6">
        <w:rPr>
          <w:sz w:val="20"/>
          <w:szCs w:val="20"/>
          <w:lang w:eastAsia="pl-PL"/>
        </w:rPr>
        <w:t>**</w:t>
      </w:r>
      <w:r w:rsidR="005C431A">
        <w:rPr>
          <w:sz w:val="20"/>
          <w:szCs w:val="20"/>
          <w:lang w:eastAsia="pl-PL"/>
        </w:rPr>
        <w:t>*</w:t>
      </w:r>
      <w:r w:rsidRPr="00F615E6">
        <w:rPr>
          <w:sz w:val="20"/>
          <w:szCs w:val="20"/>
          <w:lang w:eastAsia="pl-PL"/>
        </w:rPr>
        <w:t>Kategoria I – gospodarstwo domowe produkcyjne (rolnicy), Kategoria II – gospodarstwo domowe nieprodukcyjne (domy, mieszkania), Kategoria III – firmy/instytucje/biura/NGO.</w:t>
      </w:r>
    </w:p>
    <w:p w14:paraId="2A74320E" w14:textId="77777777" w:rsidR="005C431A" w:rsidRPr="00F615E6" w:rsidRDefault="005C431A" w:rsidP="005C431A">
      <w:pPr>
        <w:suppressAutoHyphens w:val="0"/>
        <w:spacing w:after="200" w:line="276" w:lineRule="auto"/>
        <w:jc w:val="both"/>
        <w:rPr>
          <w:sz w:val="20"/>
          <w:szCs w:val="20"/>
          <w:lang w:eastAsia="pl-PL"/>
        </w:rPr>
      </w:pPr>
    </w:p>
    <w:p w14:paraId="781F7081" w14:textId="77777777" w:rsidR="00F615E6" w:rsidRPr="00F615E6" w:rsidRDefault="00F615E6" w:rsidP="005C431A">
      <w:pPr>
        <w:suppressAutoHyphens w:val="0"/>
        <w:spacing w:line="360" w:lineRule="auto"/>
        <w:jc w:val="both"/>
        <w:rPr>
          <w:sz w:val="22"/>
          <w:szCs w:val="22"/>
          <w:lang w:eastAsia="pl-PL"/>
        </w:rPr>
      </w:pPr>
      <w:r w:rsidRPr="00F615E6">
        <w:rPr>
          <w:sz w:val="22"/>
          <w:szCs w:val="22"/>
          <w:lang w:eastAsia="pl-PL"/>
        </w:rPr>
        <w:t>……………………………….                                                     ……………………………….</w:t>
      </w:r>
    </w:p>
    <w:p w14:paraId="0D77A647" w14:textId="5D65F9BE" w:rsidR="00F06B76" w:rsidRDefault="00F615E6" w:rsidP="005C431A">
      <w:pPr>
        <w:spacing w:line="360" w:lineRule="auto"/>
        <w:jc w:val="both"/>
        <w:rPr>
          <w:sz w:val="20"/>
          <w:szCs w:val="20"/>
          <w:lang w:eastAsia="pl-PL"/>
        </w:rPr>
      </w:pPr>
      <w:r w:rsidRPr="00F615E6">
        <w:rPr>
          <w:sz w:val="20"/>
          <w:szCs w:val="20"/>
          <w:lang w:eastAsia="pl-PL"/>
        </w:rPr>
        <w:t xml:space="preserve">             Miejscowość, data                                                                                    Czytelny podpis</w:t>
      </w:r>
    </w:p>
    <w:p w14:paraId="2C2AD487" w14:textId="0228051B" w:rsidR="00065900" w:rsidRDefault="00065900" w:rsidP="005C431A">
      <w:pPr>
        <w:spacing w:line="360" w:lineRule="auto"/>
        <w:jc w:val="both"/>
        <w:rPr>
          <w:sz w:val="20"/>
          <w:szCs w:val="20"/>
          <w:lang w:eastAsia="pl-PL"/>
        </w:rPr>
      </w:pPr>
    </w:p>
    <w:p w14:paraId="545889EA" w14:textId="458E86B5" w:rsidR="00065900" w:rsidRPr="00065900" w:rsidRDefault="00065900" w:rsidP="00065900">
      <w:pPr>
        <w:spacing w:line="360" w:lineRule="auto"/>
        <w:jc w:val="center"/>
        <w:rPr>
          <w:u w:val="single"/>
        </w:rPr>
      </w:pPr>
      <w:r w:rsidRPr="00065900">
        <w:rPr>
          <w:u w:val="single"/>
        </w:rPr>
        <w:lastRenderedPageBreak/>
        <w:t xml:space="preserve">Opis wdrożonej koncepcji rozwiązań ekologicznych </w:t>
      </w:r>
    </w:p>
    <w:p w14:paraId="07D2A4F9" w14:textId="3E94C2D5" w:rsidR="00065900" w:rsidRDefault="00065900" w:rsidP="009E548B">
      <w:pPr>
        <w:spacing w:line="360" w:lineRule="auto"/>
        <w:jc w:val="both"/>
      </w:pPr>
      <w:r>
        <w:t xml:space="preserve">Proszę krótko opisać </w:t>
      </w:r>
      <w:r w:rsidR="002A7178">
        <w:t xml:space="preserve">w jaki sposób dokonano wdrożenia </w:t>
      </w:r>
      <w:r>
        <w:t>koncepcj</w:t>
      </w:r>
      <w:r w:rsidR="002A7178">
        <w:t>i ekologicznej nagrodzonej w konkursie „</w:t>
      </w:r>
      <w:proofErr w:type="spellStart"/>
      <w:r w:rsidR="002A7178">
        <w:t>EKOlider</w:t>
      </w:r>
      <w:proofErr w:type="spellEnd"/>
      <w:r w:rsidR="002A7178">
        <w:t>”</w:t>
      </w:r>
      <w:r>
        <w:t xml:space="preserve"> w Pana/i gospodarstwie domowym produkcyjnym/nieprodukcyjnym lub w</w:t>
      </w:r>
      <w:r w:rsidR="009E548B">
        <w:t xml:space="preserve"> </w:t>
      </w:r>
      <w:r>
        <w:t>firmie/instytucji/biurze/NGO</w:t>
      </w:r>
      <w:r w:rsidR="009E548B">
        <w:t>.</w:t>
      </w:r>
    </w:p>
    <w:p w14:paraId="4C6303E3" w14:textId="746EE1C0" w:rsidR="009E548B" w:rsidRDefault="009E548B" w:rsidP="009E548B">
      <w:pPr>
        <w:spacing w:line="360" w:lineRule="auto"/>
        <w:jc w:val="both"/>
      </w:pPr>
      <w:r>
        <w:t xml:space="preserve">Opis wdrożonej koncepcji rozwiązań ekologicznych nie może być dłuższy niż 1 strona (czcionka Times New Roman, 12 pkt, interlinia 1,5). </w:t>
      </w:r>
    </w:p>
    <w:p w14:paraId="5CD78772" w14:textId="77777777" w:rsidR="009E548B" w:rsidRDefault="009E548B" w:rsidP="009E548B">
      <w:pPr>
        <w:spacing w:line="360" w:lineRule="auto"/>
        <w:jc w:val="both"/>
      </w:pPr>
    </w:p>
    <w:p w14:paraId="664F601C" w14:textId="77777777" w:rsidR="00065900" w:rsidRDefault="00065900" w:rsidP="00065900">
      <w:pPr>
        <w:spacing w:line="360" w:lineRule="auto"/>
        <w:jc w:val="center"/>
      </w:pPr>
    </w:p>
    <w:sectPr w:rsidR="00065900" w:rsidSect="005C431A">
      <w:headerReference w:type="default" r:id="rId7"/>
      <w:footerReference w:type="default" r:id="rId8"/>
      <w:pgSz w:w="11906" w:h="16838"/>
      <w:pgMar w:top="1417" w:right="1417" w:bottom="1417" w:left="1417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152C8" w14:textId="77777777" w:rsidR="002C5C60" w:rsidRDefault="002C5C60" w:rsidP="0028196D">
      <w:r>
        <w:separator/>
      </w:r>
    </w:p>
  </w:endnote>
  <w:endnote w:type="continuationSeparator" w:id="0">
    <w:p w14:paraId="7729AD2D" w14:textId="77777777" w:rsidR="002C5C60" w:rsidRDefault="002C5C60" w:rsidP="00281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OldStyle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E8E9D" w14:textId="42067616" w:rsidR="00014EB9" w:rsidRDefault="00000000">
    <w:pPr>
      <w:pStyle w:val="Stopka"/>
      <w:jc w:val="right"/>
    </w:pPr>
  </w:p>
  <w:p w14:paraId="60A20542" w14:textId="2749581F" w:rsidR="00014EB9" w:rsidRDefault="00000000" w:rsidP="00D97C23">
    <w:pPr>
      <w:pStyle w:val="Stopka"/>
      <w:jc w:val="center"/>
    </w:pPr>
  </w:p>
  <w:p w14:paraId="1AE2DAF8" w14:textId="4BD08577" w:rsidR="00D97C23" w:rsidRPr="00D97C23" w:rsidRDefault="00D97C23" w:rsidP="00D97C23">
    <w:pPr>
      <w:tabs>
        <w:tab w:val="left" w:pos="-180"/>
      </w:tabs>
      <w:suppressAutoHyphens w:val="0"/>
      <w:spacing w:line="276" w:lineRule="auto"/>
      <w:ind w:right="-468"/>
      <w:jc w:val="center"/>
      <w:rPr>
        <w:rFonts w:ascii="Calibri" w:hAnsi="Calibri"/>
        <w:sz w:val="16"/>
        <w:szCs w:val="16"/>
        <w:lang w:eastAsia="pl-PL"/>
      </w:rPr>
    </w:pPr>
    <w:bookmarkStart w:id="0" w:name="_Hlk105575256"/>
  </w:p>
  <w:bookmarkEnd w:id="0"/>
  <w:p w14:paraId="35CD2A77" w14:textId="1E804473" w:rsidR="00D97C23" w:rsidRDefault="00D97C23" w:rsidP="00C76B6D">
    <w:pPr>
      <w:pStyle w:val="Stopka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8DC176B" wp14:editId="7E7B1E29">
          <wp:extent cx="803626" cy="4802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4385" cy="4926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43F00">
      <w:rPr>
        <w:noProof/>
        <w:lang w:eastAsia="pl-PL"/>
      </w:rPr>
      <w:drawing>
        <wp:inline distT="0" distB="0" distL="0" distR="0" wp14:anchorId="03AD86F2" wp14:editId="15C6D969">
          <wp:extent cx="800100" cy="533400"/>
          <wp:effectExtent l="0" t="0" r="0" b="0"/>
          <wp:docPr id="13" name="Obraz 13" descr="Gmina Raków - Informacja LGD &amp;quot;Białe Ługi&amp;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mina Raków - Informacja LGD &amp;quot;Białe Ługi&amp;quot;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910" cy="535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D281867" wp14:editId="6E7E7B5C">
          <wp:extent cx="495655" cy="581025"/>
          <wp:effectExtent l="0" t="0" r="0" b="0"/>
          <wp:docPr id="14" name="Obraz 14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4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3124" cy="5897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FE5EB47" wp14:editId="224AF9DB">
          <wp:extent cx="800100" cy="563033"/>
          <wp:effectExtent l="0" t="0" r="0" b="8890"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246" cy="5652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782ED746" wp14:editId="73F736F8">
          <wp:extent cx="529945" cy="561975"/>
          <wp:effectExtent l="0" t="0" r="3810" b="0"/>
          <wp:docPr id="16" name="Obraz 16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Obraz 16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5675" cy="5680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28196D">
      <w:rPr>
        <w:noProof/>
        <w:lang w:eastAsia="pl-PL"/>
      </w:rPr>
      <w:drawing>
        <wp:inline distT="0" distB="0" distL="0" distR="0" wp14:anchorId="7F7C1DD2" wp14:editId="35B1EE40">
          <wp:extent cx="1666875" cy="517642"/>
          <wp:effectExtent l="0" t="0" r="0" b="0"/>
          <wp:docPr id="17" name="Obraz 17" descr="Świętokrzyska Sieć LG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 descr="Świętokrzyska Sieć LGD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3404" cy="5196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B3B368" w14:textId="77777777" w:rsidR="00D97C23" w:rsidRDefault="00D97C23" w:rsidP="00D97C23">
    <w:pPr>
      <w:pStyle w:val="Stopka"/>
    </w:pPr>
  </w:p>
  <w:p w14:paraId="5244483D" w14:textId="77777777" w:rsidR="00D97C23" w:rsidRPr="00D97C23" w:rsidRDefault="00D97C23" w:rsidP="00D97C23">
    <w:pPr>
      <w:tabs>
        <w:tab w:val="center" w:pos="4536"/>
        <w:tab w:val="right" w:pos="9072"/>
      </w:tabs>
      <w:suppressAutoHyphens w:val="0"/>
      <w:jc w:val="center"/>
      <w:rPr>
        <w:rFonts w:ascii="Calibri" w:hAnsi="Calibri"/>
        <w:sz w:val="16"/>
        <w:szCs w:val="16"/>
        <w:lang w:eastAsia="pl-PL"/>
      </w:rPr>
    </w:pPr>
    <w:bookmarkStart w:id="1" w:name="_Hlk105575326"/>
    <w:bookmarkStart w:id="2" w:name="_Hlk105575327"/>
    <w:bookmarkStart w:id="3" w:name="_Hlk105575328"/>
    <w:bookmarkStart w:id="4" w:name="_Hlk105575329"/>
    <w:bookmarkStart w:id="5" w:name="_Hlk105575330"/>
    <w:bookmarkStart w:id="6" w:name="_Hlk105575331"/>
    <w:r w:rsidRPr="00D97C23">
      <w:rPr>
        <w:rFonts w:ascii="Calibri" w:hAnsi="Calibri"/>
        <w:sz w:val="16"/>
        <w:szCs w:val="16"/>
        <w:lang w:eastAsia="pl-PL"/>
      </w:rPr>
      <w:t xml:space="preserve">Projekt dofinansowany ze środków Programu Rozwoju Obszarów Wiejskich na lata 2014-2020 w ramach </w:t>
    </w:r>
    <w:r w:rsidRPr="00D97C23">
      <w:rPr>
        <w:rFonts w:ascii="Calibri" w:eastAsia="BookmanOldStyle" w:hAnsi="Calibri"/>
        <w:sz w:val="16"/>
        <w:szCs w:val="16"/>
        <w:lang w:eastAsia="en-US"/>
      </w:rPr>
      <w:t>Działania 19 Wsparcie dla rozwoju lokalnego w ramach inicjatywy LEADER,</w:t>
    </w:r>
    <w:r w:rsidRPr="00D97C23">
      <w:rPr>
        <w:rFonts w:ascii="Calibri" w:hAnsi="Calibri"/>
        <w:sz w:val="16"/>
        <w:szCs w:val="16"/>
        <w:lang w:eastAsia="pl-PL"/>
      </w:rPr>
      <w:t xml:space="preserve"> Poddziałania 19.3 Przygotowanie i realizacja działań w zakresie współpracy z lokalną grupą działania.</w:t>
    </w:r>
  </w:p>
  <w:bookmarkEnd w:id="1"/>
  <w:bookmarkEnd w:id="2"/>
  <w:bookmarkEnd w:id="3"/>
  <w:bookmarkEnd w:id="4"/>
  <w:bookmarkEnd w:id="5"/>
  <w:bookmarkEnd w:id="6"/>
  <w:p w14:paraId="098E4D57" w14:textId="77777777" w:rsidR="00D97C23" w:rsidRDefault="00D97C23" w:rsidP="00D97C2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84152" w14:textId="77777777" w:rsidR="002C5C60" w:rsidRDefault="002C5C60" w:rsidP="0028196D">
      <w:r>
        <w:separator/>
      </w:r>
    </w:p>
  </w:footnote>
  <w:footnote w:type="continuationSeparator" w:id="0">
    <w:p w14:paraId="49A791EB" w14:textId="77777777" w:rsidR="002C5C60" w:rsidRDefault="002C5C60" w:rsidP="00281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7CD99" w14:textId="5D1C7E79" w:rsidR="00487918" w:rsidRDefault="00D97C23" w:rsidP="00D97C23">
    <w:pPr>
      <w:pStyle w:val="Nagwek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B86DE02" wp14:editId="4FFFA5E7">
          <wp:extent cx="2162175" cy="584541"/>
          <wp:effectExtent l="0" t="0" r="0" b="0"/>
          <wp:docPr id="2" name="Obraz 0" descr="logo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10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222347" cy="600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CEE77F" w14:textId="56CCC685" w:rsidR="00D97C23" w:rsidRDefault="00D97C23" w:rsidP="0028196D">
    <w:pPr>
      <w:pStyle w:val="Nagwek"/>
      <w:jc w:val="center"/>
      <w:rPr>
        <w:rFonts w:ascii="Calibri" w:hAnsi="Calibri"/>
        <w:sz w:val="16"/>
        <w:szCs w:val="16"/>
        <w:lang w:eastAsia="pl-PL"/>
      </w:rPr>
    </w:pPr>
    <w:r w:rsidRPr="00D97C23">
      <w:rPr>
        <w:rFonts w:ascii="Calibri" w:hAnsi="Calibri"/>
        <w:sz w:val="16"/>
        <w:szCs w:val="16"/>
        <w:lang w:eastAsia="pl-PL"/>
      </w:rPr>
      <w:t>„Europejski Fundusz Rolny na rzecz Rozwoju Obszarów Wiejskich: Europa inwestująca w obszary wiejskie”</w:t>
    </w:r>
  </w:p>
  <w:p w14:paraId="08E8B5C9" w14:textId="77777777" w:rsidR="00D97C23" w:rsidRDefault="00D97C23" w:rsidP="0028196D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B348E"/>
    <w:multiLevelType w:val="hybridMultilevel"/>
    <w:tmpl w:val="AF167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A0570A"/>
    <w:multiLevelType w:val="hybridMultilevel"/>
    <w:tmpl w:val="2612C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2834ED"/>
    <w:multiLevelType w:val="hybridMultilevel"/>
    <w:tmpl w:val="EBDAC4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1B6948"/>
    <w:multiLevelType w:val="hybridMultilevel"/>
    <w:tmpl w:val="56E4F8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8185705">
    <w:abstractNumId w:val="2"/>
  </w:num>
  <w:num w:numId="2" w16cid:durableId="128086916">
    <w:abstractNumId w:val="0"/>
  </w:num>
  <w:num w:numId="3" w16cid:durableId="1169754459">
    <w:abstractNumId w:val="1"/>
  </w:num>
  <w:num w:numId="4" w16cid:durableId="534299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Q0szA3MTcwtTBU0lEKTi0uzszPAykwrAUAkD7TzywAAAA="/>
  </w:docVars>
  <w:rsids>
    <w:rsidRoot w:val="0028196D"/>
    <w:rsid w:val="00065900"/>
    <w:rsid w:val="000A31D9"/>
    <w:rsid w:val="000B733D"/>
    <w:rsid w:val="00125B58"/>
    <w:rsid w:val="001D41D4"/>
    <w:rsid w:val="001D4BFB"/>
    <w:rsid w:val="00204FBD"/>
    <w:rsid w:val="00207165"/>
    <w:rsid w:val="0028196D"/>
    <w:rsid w:val="002A7178"/>
    <w:rsid w:val="002C5C60"/>
    <w:rsid w:val="002C6BA8"/>
    <w:rsid w:val="002D7E6A"/>
    <w:rsid w:val="00302E8C"/>
    <w:rsid w:val="00311A8A"/>
    <w:rsid w:val="003253EE"/>
    <w:rsid w:val="0033765E"/>
    <w:rsid w:val="003C039B"/>
    <w:rsid w:val="003C1F42"/>
    <w:rsid w:val="003D6687"/>
    <w:rsid w:val="00496BA2"/>
    <w:rsid w:val="004A0283"/>
    <w:rsid w:val="004C23F7"/>
    <w:rsid w:val="00512DE5"/>
    <w:rsid w:val="005C0D6A"/>
    <w:rsid w:val="005C431A"/>
    <w:rsid w:val="006320CB"/>
    <w:rsid w:val="00666A5F"/>
    <w:rsid w:val="006C38BA"/>
    <w:rsid w:val="00743F00"/>
    <w:rsid w:val="007514DE"/>
    <w:rsid w:val="00835F55"/>
    <w:rsid w:val="008F1996"/>
    <w:rsid w:val="00917AC5"/>
    <w:rsid w:val="009C5A07"/>
    <w:rsid w:val="009E548B"/>
    <w:rsid w:val="00A31543"/>
    <w:rsid w:val="00A512D6"/>
    <w:rsid w:val="00A73FB0"/>
    <w:rsid w:val="00A75443"/>
    <w:rsid w:val="00A75F0C"/>
    <w:rsid w:val="00B00AEB"/>
    <w:rsid w:val="00B548DE"/>
    <w:rsid w:val="00B903E5"/>
    <w:rsid w:val="00B904D9"/>
    <w:rsid w:val="00BB26FD"/>
    <w:rsid w:val="00C01F54"/>
    <w:rsid w:val="00C76B6D"/>
    <w:rsid w:val="00CB248D"/>
    <w:rsid w:val="00CB490A"/>
    <w:rsid w:val="00CC1DD7"/>
    <w:rsid w:val="00CF1295"/>
    <w:rsid w:val="00CF1EFA"/>
    <w:rsid w:val="00D45045"/>
    <w:rsid w:val="00D97C23"/>
    <w:rsid w:val="00DA42D6"/>
    <w:rsid w:val="00DB0A87"/>
    <w:rsid w:val="00DB7354"/>
    <w:rsid w:val="00DF33DA"/>
    <w:rsid w:val="00E13D55"/>
    <w:rsid w:val="00E467CB"/>
    <w:rsid w:val="00EB0BB3"/>
    <w:rsid w:val="00ED7868"/>
    <w:rsid w:val="00EF6373"/>
    <w:rsid w:val="00F06B76"/>
    <w:rsid w:val="00F615E6"/>
    <w:rsid w:val="00FC1527"/>
    <w:rsid w:val="00FE3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72260B"/>
  <w15:docId w15:val="{AE97BD24-0630-483A-ABC0-722C7189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819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rsid w:val="0028196D"/>
    <w:pP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28196D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19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196D"/>
    <w:rPr>
      <w:rFonts w:ascii="Tahoma" w:eastAsia="Times New Roman" w:hAnsi="Tahoma" w:cs="Tahoma"/>
      <w:sz w:val="16"/>
      <w:szCs w:val="16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F12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12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129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12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129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uiPriority w:val="22"/>
    <w:qFormat/>
    <w:rsid w:val="00EF6373"/>
    <w:rPr>
      <w:rFonts w:ascii="Times New Roman" w:hAnsi="Times New Roman" w:cs="Times New Roman" w:hint="default"/>
      <w:b/>
      <w:bCs w:val="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7165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F615E6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7.jpe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70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arbara Kowal</cp:lastModifiedBy>
  <cp:revision>2</cp:revision>
  <cp:lastPrinted>2022-11-17T09:00:00Z</cp:lastPrinted>
  <dcterms:created xsi:type="dcterms:W3CDTF">2022-11-18T12:51:00Z</dcterms:created>
  <dcterms:modified xsi:type="dcterms:W3CDTF">2022-11-18T12:51:00Z</dcterms:modified>
</cp:coreProperties>
</file>